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oundation-systems-project-directory"/>
    <w:p>
      <w:pPr>
        <w:pStyle w:val="Heading1"/>
      </w:pPr>
      <w:r>
        <w:t xml:space="preserve">Foundation Systems Project Directory</w:t>
      </w:r>
      <w:r>
        <w:t xml:space="preserve"> </w:t>
      </w:r>
    </w:p>
    <w:p>
      <w:pPr>
        <w:pStyle w:val="FirstParagraph"/>
      </w:pPr>
      <w:r>
        <w:t xml:space="preserve">The Foundations Systems Project has many named roles, which reflects the required complex integration of multiple systems. Named roles may also lead a larger team of contributors and collaborators . All roles are important to the realization of the 12 Scott-Morgan Foundation Missions; however, roles in bold are code critical roles and "minimum viable product" (MVP) for the near-term Foundation Systems Project goal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 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 Company 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er Scott-Mor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: Chair and Chief Sci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t-Morgan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: Chair and Chief Scient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ana Bodd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 Coordinato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dmini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o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Assis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ve Nic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/ Infrastructure/ Syste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Engineer-Architec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art Law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ure Team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Contributo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rsten Streml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Partner Company Coordinato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labo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o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O | Executive Director Commercial Seg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nathan Bat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/ Commun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s Lea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labo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of Public Relations, EM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ew Mor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/ Commun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ation Communications Lea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labo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t-Morgan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Assis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  <w:iCs/>
                <w:i/>
              </w:rPr>
              <w:t xml:space="preserve">(in interviews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ision/ Syste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-Project Directo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labo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ovo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an Wi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Ops/Site Reliability Lead</w:t>
            </w:r>
            <w:r>
              <w:rPr>
                <w:bCs/>
                <w:b/>
              </w:rPr>
              <w:t xml:space="preserve">Data Architec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dmini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edAIstu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ef Operating Offic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n Nor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rdware Lea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o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Solutions Archit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ard Surte (sp?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 Administrato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dmini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uate Intern (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ck 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J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ware Team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enovo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rkica Popovik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 Company Communicator (DXC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labo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al Communications, EMEA Marketing and Commun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lyana Nayden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ation Webmaste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Contributo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stin 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er Company Communicator (Lenovo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labo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o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ing Communications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nda Jiali W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J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s Team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labo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ovo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o Hao W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J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s Team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enovo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rry Over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 Appl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Message Hub Application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: Vice Ch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edAIstu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ef Executive Offic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thew Ayl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 Appl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ice Application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: Deputy Chief Sci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eP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ef Science Offic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a Nach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 Appl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ech, Writing, &amp; Response Lea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AT Team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i Pras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 Appl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ech &amp; Writing Interface Lea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AT SW Lead and Archit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 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 Ap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ch &amp; Writing Interface Team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ribu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 ACAT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chi Ku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 Ap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Generation Team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/ NLP Resear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av Sah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 Appl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e Generation Lea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/ NLP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 Trapa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 Appl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vatar Application Lea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o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ic Product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 Sin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on Net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on Network Controller - Digital Twin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Contributo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khbinder G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on Networ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ssion Sub-network Controller - Out of CHARLI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O (EME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ssion Networ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ssion Network Controller - CHARLI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ssion Net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on Network Controller - Highcliffe (house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ssion Net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on Sub-network Controller - Library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ssion Net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on Network Controller - Travel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croservice Ap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ppetry Lea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croservice Ap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Respons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croservice Ap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istent Storag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croservice Ap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driving Wheel Chai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croservice Ap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 &amp; Alerts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croservice Ap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borg Univers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croservice Ap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borg UI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nda Darby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or: Avatar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t-Morgan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: Avatar Synthe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her Duran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or: Design and 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t-Morgan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: Design and Innov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un Owen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or: Governance / Treas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t-Morgan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: Governance / Treasu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is Scott-Morgan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or: Care / Co-Fou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t-Morgan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: Care / Co-Fou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 Young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or: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t-Morgan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: Media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3T13:43:10Z</dcterms:created>
  <dcterms:modified xsi:type="dcterms:W3CDTF">2021-11-23T13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